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2917FF" w14:textId="70D3817F" w:rsidR="00866006" w:rsidRPr="00631E4E" w:rsidRDefault="00022586" w:rsidP="00D9604E">
      <w:pPr>
        <w:jc w:val="both"/>
        <w:rPr>
          <w:b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42B2ED97" wp14:editId="171AC6B7">
            <wp:simplePos x="0" y="0"/>
            <wp:positionH relativeFrom="column">
              <wp:posOffset>3352800</wp:posOffset>
            </wp:positionH>
            <wp:positionV relativeFrom="paragraph">
              <wp:posOffset>30480</wp:posOffset>
            </wp:positionV>
            <wp:extent cx="2096135" cy="1798320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6135" cy="1798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66006" w:rsidRPr="00631E4E">
        <w:rPr>
          <w:b/>
          <w:sz w:val="24"/>
          <w:szCs w:val="24"/>
        </w:rPr>
        <w:t>All build systems are essentially the same</w:t>
      </w:r>
    </w:p>
    <w:p w14:paraId="788A6973" w14:textId="3CAA6AE4" w:rsidR="00866006" w:rsidRDefault="00866006" w:rsidP="00D9604E">
      <w:pPr>
        <w:jc w:val="both"/>
        <w:rPr>
          <w:sz w:val="24"/>
          <w:szCs w:val="24"/>
        </w:rPr>
      </w:pPr>
      <w:r>
        <w:rPr>
          <w:sz w:val="24"/>
          <w:szCs w:val="24"/>
        </w:rPr>
        <w:t>1. Compile source code</w:t>
      </w:r>
      <w:r w:rsidR="00022586" w:rsidRPr="00022586">
        <w:rPr>
          <w:noProof/>
        </w:rPr>
        <w:t xml:space="preserve"> </w:t>
      </w:r>
    </w:p>
    <w:p w14:paraId="70FC5C7B" w14:textId="77777777" w:rsidR="00866006" w:rsidRDefault="00866006" w:rsidP="00D9604E">
      <w:pPr>
        <w:jc w:val="both"/>
        <w:rPr>
          <w:sz w:val="24"/>
          <w:szCs w:val="24"/>
        </w:rPr>
      </w:pPr>
      <w:r>
        <w:rPr>
          <w:sz w:val="24"/>
          <w:szCs w:val="24"/>
        </w:rPr>
        <w:t>2. Copy resource</w:t>
      </w:r>
    </w:p>
    <w:p w14:paraId="1C74D6B1" w14:textId="77777777" w:rsidR="00866006" w:rsidRDefault="00866006" w:rsidP="00D9604E">
      <w:pPr>
        <w:jc w:val="both"/>
        <w:rPr>
          <w:sz w:val="24"/>
          <w:szCs w:val="24"/>
        </w:rPr>
      </w:pPr>
      <w:r>
        <w:rPr>
          <w:sz w:val="24"/>
          <w:szCs w:val="24"/>
        </w:rPr>
        <w:t>3. Compile and run tests</w:t>
      </w:r>
    </w:p>
    <w:p w14:paraId="495D0F74" w14:textId="77777777" w:rsidR="00866006" w:rsidRDefault="00866006" w:rsidP="00D9604E">
      <w:pPr>
        <w:jc w:val="both"/>
        <w:rPr>
          <w:sz w:val="24"/>
          <w:szCs w:val="24"/>
        </w:rPr>
      </w:pPr>
      <w:r>
        <w:rPr>
          <w:sz w:val="24"/>
          <w:szCs w:val="24"/>
        </w:rPr>
        <w:t>4. Package project</w:t>
      </w:r>
    </w:p>
    <w:p w14:paraId="1226B61A" w14:textId="77777777" w:rsidR="00866006" w:rsidRDefault="00866006" w:rsidP="00D9604E">
      <w:pPr>
        <w:jc w:val="both"/>
        <w:rPr>
          <w:sz w:val="24"/>
          <w:szCs w:val="24"/>
        </w:rPr>
      </w:pPr>
      <w:r>
        <w:rPr>
          <w:sz w:val="24"/>
          <w:szCs w:val="24"/>
        </w:rPr>
        <w:t>5. Deploy project</w:t>
      </w:r>
    </w:p>
    <w:p w14:paraId="7224B891" w14:textId="77777777" w:rsidR="00866006" w:rsidRDefault="00866006" w:rsidP="00D9604E">
      <w:pPr>
        <w:jc w:val="both"/>
        <w:rPr>
          <w:sz w:val="24"/>
          <w:szCs w:val="24"/>
        </w:rPr>
      </w:pPr>
      <w:r>
        <w:rPr>
          <w:sz w:val="24"/>
          <w:szCs w:val="24"/>
        </w:rPr>
        <w:t>6. Cleanup</w:t>
      </w:r>
    </w:p>
    <w:p w14:paraId="05C98A91" w14:textId="77777777" w:rsidR="00866006" w:rsidRDefault="00866006" w:rsidP="00D9604E">
      <w:pPr>
        <w:jc w:val="both"/>
        <w:rPr>
          <w:sz w:val="24"/>
          <w:szCs w:val="24"/>
        </w:rPr>
      </w:pPr>
    </w:p>
    <w:p w14:paraId="57BAC8B1" w14:textId="77777777" w:rsidR="0021068E" w:rsidRDefault="00965BBF" w:rsidP="00D9604E">
      <w:pPr>
        <w:jc w:val="both"/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061A920" wp14:editId="3F6CE8AF">
            <wp:simplePos x="0" y="0"/>
            <wp:positionH relativeFrom="column">
              <wp:posOffset>38100</wp:posOffset>
            </wp:positionH>
            <wp:positionV relativeFrom="paragraph">
              <wp:posOffset>15875</wp:posOffset>
            </wp:positionV>
            <wp:extent cx="2148840" cy="3528060"/>
            <wp:effectExtent l="0" t="0" r="381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8840" cy="3528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2A4C0C" w14:textId="4B09F2F7" w:rsidR="00866006" w:rsidRPr="00441FE9" w:rsidRDefault="00965BBF" w:rsidP="00D9604E">
      <w:pPr>
        <w:jc w:val="both"/>
        <w:rPr>
          <w:sz w:val="24"/>
          <w:szCs w:val="24"/>
        </w:rPr>
      </w:pPr>
      <w:r w:rsidRPr="00441FE9">
        <w:rPr>
          <w:sz w:val="24"/>
          <w:szCs w:val="24"/>
        </w:rPr>
        <w:sym w:font="Wingdings" w:char="F0DF"/>
      </w:r>
      <w:r w:rsidRPr="00441FE9">
        <w:rPr>
          <w:sz w:val="24"/>
          <w:szCs w:val="24"/>
        </w:rPr>
        <w:t xml:space="preserve">  </w:t>
      </w:r>
      <w:r w:rsidR="00030E35" w:rsidRPr="00C95A74">
        <w:rPr>
          <w:b/>
          <w:sz w:val="24"/>
          <w:szCs w:val="24"/>
          <w:u w:val="single"/>
        </w:rPr>
        <w:t>T</w:t>
      </w:r>
      <w:r w:rsidRPr="00C95A74">
        <w:rPr>
          <w:b/>
          <w:sz w:val="24"/>
          <w:szCs w:val="24"/>
          <w:u w:val="single"/>
        </w:rPr>
        <w:t>his is the folder structure for the maven project</w:t>
      </w:r>
      <w:r w:rsidR="00FF431A">
        <w:rPr>
          <w:b/>
          <w:sz w:val="24"/>
          <w:szCs w:val="24"/>
          <w:u w:val="single"/>
        </w:rPr>
        <w:t xml:space="preserve"> (JAR)</w:t>
      </w:r>
    </w:p>
    <w:p w14:paraId="40841D1B" w14:textId="7AD764A0" w:rsidR="00866006" w:rsidRDefault="00866006" w:rsidP="00D9604E">
      <w:pPr>
        <w:jc w:val="both"/>
        <w:rPr>
          <w:b/>
          <w:sz w:val="24"/>
          <w:szCs w:val="24"/>
        </w:rPr>
      </w:pPr>
    </w:p>
    <w:p w14:paraId="646BF0BD" w14:textId="77777777" w:rsidR="000D704D" w:rsidRDefault="00955DF7" w:rsidP="00D9604E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ab/>
      </w:r>
    </w:p>
    <w:p w14:paraId="7DA2C188" w14:textId="343C4872" w:rsidR="00955DF7" w:rsidRDefault="00955DF7" w:rsidP="00D9604E">
      <w:pPr>
        <w:ind w:left="5040" w:firstLine="720"/>
        <w:jc w:val="both"/>
        <w:rPr>
          <w:sz w:val="24"/>
          <w:szCs w:val="24"/>
        </w:rPr>
      </w:pPr>
      <w:r w:rsidRPr="00441FE9">
        <w:rPr>
          <w:b/>
          <w:sz w:val="24"/>
          <w:szCs w:val="24"/>
          <w:u w:val="single"/>
        </w:rPr>
        <w:t>Project name</w:t>
      </w:r>
      <w:r>
        <w:rPr>
          <w:sz w:val="24"/>
          <w:szCs w:val="24"/>
        </w:rPr>
        <w:t xml:space="preserve"> (</w:t>
      </w:r>
      <w:r w:rsidRPr="00955DF7">
        <w:rPr>
          <w:b/>
          <w:sz w:val="24"/>
          <w:szCs w:val="24"/>
        </w:rPr>
        <w:t>G</w:t>
      </w:r>
      <w:r w:rsidR="00441FE9">
        <w:rPr>
          <w:b/>
          <w:sz w:val="24"/>
          <w:szCs w:val="24"/>
        </w:rPr>
        <w:t>:</w:t>
      </w:r>
      <w:r w:rsidRPr="00955DF7">
        <w:rPr>
          <w:b/>
          <w:sz w:val="24"/>
          <w:szCs w:val="24"/>
        </w:rPr>
        <w:t>A</w:t>
      </w:r>
      <w:r w:rsidR="00441FE9">
        <w:rPr>
          <w:b/>
          <w:sz w:val="24"/>
          <w:szCs w:val="24"/>
        </w:rPr>
        <w:t>:</w:t>
      </w:r>
      <w:r w:rsidRPr="00955DF7">
        <w:rPr>
          <w:b/>
          <w:sz w:val="24"/>
          <w:szCs w:val="24"/>
        </w:rPr>
        <w:t>V</w:t>
      </w:r>
      <w:r>
        <w:rPr>
          <w:sz w:val="24"/>
          <w:szCs w:val="24"/>
        </w:rPr>
        <w:t>)</w:t>
      </w:r>
    </w:p>
    <w:p w14:paraId="49F3787C" w14:textId="77777777" w:rsidR="006017D2" w:rsidRDefault="006017D2" w:rsidP="00D9604E">
      <w:pPr>
        <w:spacing w:after="0"/>
        <w:ind w:firstLine="720"/>
        <w:jc w:val="both"/>
        <w:rPr>
          <w:b/>
          <w:sz w:val="24"/>
          <w:szCs w:val="24"/>
        </w:rPr>
      </w:pPr>
    </w:p>
    <w:p w14:paraId="4911CE04" w14:textId="15DFE8D2" w:rsidR="00955DF7" w:rsidRDefault="00955DF7" w:rsidP="00D9604E">
      <w:pPr>
        <w:spacing w:after="0"/>
        <w:ind w:left="5040" w:firstLine="720"/>
        <w:jc w:val="both"/>
        <w:rPr>
          <w:sz w:val="24"/>
          <w:szCs w:val="24"/>
        </w:rPr>
      </w:pPr>
      <w:r w:rsidRPr="00030E35">
        <w:rPr>
          <w:b/>
          <w:sz w:val="24"/>
          <w:szCs w:val="24"/>
        </w:rPr>
        <w:t>G:</w:t>
      </w:r>
      <w:r>
        <w:rPr>
          <w:sz w:val="24"/>
          <w:szCs w:val="24"/>
        </w:rPr>
        <w:t xml:space="preserve"> Group ID</w:t>
      </w:r>
      <w:r w:rsidR="00030E35">
        <w:rPr>
          <w:sz w:val="24"/>
          <w:szCs w:val="24"/>
        </w:rPr>
        <w:t xml:space="preserve">  (no spaces)</w:t>
      </w:r>
    </w:p>
    <w:p w14:paraId="218AD812" w14:textId="231AE838" w:rsidR="00030E35" w:rsidRDefault="00030E35" w:rsidP="00D9604E">
      <w:pPr>
        <w:spacing w:after="0"/>
        <w:ind w:left="5040" w:firstLine="720"/>
        <w:jc w:val="both"/>
        <w:rPr>
          <w:sz w:val="24"/>
          <w:szCs w:val="24"/>
        </w:rPr>
      </w:pPr>
      <w:r w:rsidRPr="00030E35">
        <w:rPr>
          <w:szCs w:val="24"/>
        </w:rPr>
        <w:t>Business Unit / Company Name</w:t>
      </w:r>
    </w:p>
    <w:p w14:paraId="68C053FF" w14:textId="5A4B6A29" w:rsidR="00030E35" w:rsidRPr="00030E35" w:rsidRDefault="00030E35" w:rsidP="00D9604E">
      <w:pPr>
        <w:jc w:val="both"/>
        <w:rPr>
          <w:sz w:val="6"/>
          <w:szCs w:val="24"/>
        </w:rPr>
      </w:pPr>
    </w:p>
    <w:p w14:paraId="3B173400" w14:textId="0584816C" w:rsidR="00955DF7" w:rsidRDefault="00955DF7" w:rsidP="00D9604E">
      <w:pPr>
        <w:spacing w:after="0"/>
        <w:ind w:left="5040" w:firstLine="720"/>
        <w:jc w:val="both"/>
        <w:rPr>
          <w:sz w:val="24"/>
          <w:szCs w:val="24"/>
        </w:rPr>
      </w:pPr>
      <w:r w:rsidRPr="00030E35">
        <w:rPr>
          <w:b/>
          <w:sz w:val="24"/>
          <w:szCs w:val="24"/>
        </w:rPr>
        <w:t>A:</w:t>
      </w:r>
      <w:r>
        <w:rPr>
          <w:sz w:val="24"/>
          <w:szCs w:val="24"/>
        </w:rPr>
        <w:t xml:space="preserve"> Artifact ID</w:t>
      </w:r>
      <w:r w:rsidR="00030E35">
        <w:rPr>
          <w:sz w:val="24"/>
          <w:szCs w:val="24"/>
        </w:rPr>
        <w:t xml:space="preserve">  (no spaces)</w:t>
      </w:r>
    </w:p>
    <w:p w14:paraId="4765B7B1" w14:textId="1A347B1E" w:rsidR="00030E35" w:rsidRDefault="000D704D" w:rsidP="00D9604E">
      <w:pPr>
        <w:spacing w:after="0"/>
        <w:ind w:left="5040" w:firstLine="720"/>
        <w:jc w:val="both"/>
        <w:rPr>
          <w:szCs w:val="24"/>
        </w:rPr>
      </w:pPr>
      <w:r w:rsidRPr="000D704D">
        <w:rPr>
          <w:szCs w:val="24"/>
        </w:rPr>
        <w:t>Name of Project</w:t>
      </w:r>
    </w:p>
    <w:p w14:paraId="1421D0D4" w14:textId="77777777" w:rsidR="000D704D" w:rsidRPr="000D704D" w:rsidRDefault="000D704D" w:rsidP="00D9604E">
      <w:pPr>
        <w:spacing w:after="0"/>
        <w:ind w:firstLine="720"/>
        <w:jc w:val="both"/>
        <w:rPr>
          <w:sz w:val="6"/>
          <w:szCs w:val="24"/>
        </w:rPr>
      </w:pPr>
    </w:p>
    <w:p w14:paraId="6B5DF9DD" w14:textId="515F2010" w:rsidR="00955DF7" w:rsidRDefault="00955DF7" w:rsidP="00D9604E">
      <w:pPr>
        <w:spacing w:after="0"/>
        <w:ind w:left="5040" w:firstLine="720"/>
        <w:jc w:val="both"/>
        <w:rPr>
          <w:sz w:val="24"/>
          <w:szCs w:val="24"/>
        </w:rPr>
      </w:pPr>
      <w:r w:rsidRPr="00030E35">
        <w:rPr>
          <w:b/>
          <w:sz w:val="24"/>
          <w:szCs w:val="24"/>
        </w:rPr>
        <w:t>V:</w:t>
      </w:r>
      <w:r>
        <w:rPr>
          <w:sz w:val="24"/>
          <w:szCs w:val="24"/>
        </w:rPr>
        <w:t xml:space="preserve"> Version</w:t>
      </w:r>
    </w:p>
    <w:p w14:paraId="0AEE4788" w14:textId="15BB66B0" w:rsidR="000D704D" w:rsidRPr="00955DF7" w:rsidRDefault="000D704D" w:rsidP="00D9604E">
      <w:pPr>
        <w:spacing w:after="0"/>
        <w:ind w:left="5040" w:firstLine="720"/>
        <w:jc w:val="both"/>
        <w:rPr>
          <w:sz w:val="24"/>
          <w:szCs w:val="24"/>
        </w:rPr>
      </w:pPr>
      <w:r w:rsidRPr="000D704D">
        <w:rPr>
          <w:szCs w:val="24"/>
        </w:rPr>
        <w:t>Format: {major}.{minor}.{maintenance}</w:t>
      </w:r>
    </w:p>
    <w:p w14:paraId="34602602" w14:textId="679EED25" w:rsidR="00955DF7" w:rsidRDefault="00955DF7" w:rsidP="00D9604E">
      <w:pPr>
        <w:jc w:val="both"/>
        <w:rPr>
          <w:b/>
          <w:sz w:val="24"/>
          <w:szCs w:val="24"/>
        </w:rPr>
      </w:pPr>
    </w:p>
    <w:p w14:paraId="1C2FD3B9" w14:textId="77777777" w:rsidR="004957D3" w:rsidRDefault="004957D3" w:rsidP="00D9604E">
      <w:pPr>
        <w:jc w:val="both"/>
        <w:rPr>
          <w:b/>
          <w:sz w:val="36"/>
          <w:szCs w:val="24"/>
        </w:rPr>
      </w:pPr>
    </w:p>
    <w:p w14:paraId="72DA918B" w14:textId="77777777" w:rsidR="006204CA" w:rsidRDefault="006204CA" w:rsidP="00FE06E5">
      <w:pPr>
        <w:jc w:val="center"/>
        <w:rPr>
          <w:b/>
          <w:sz w:val="36"/>
          <w:szCs w:val="24"/>
        </w:rPr>
      </w:pPr>
    </w:p>
    <w:p w14:paraId="333C9CAD" w14:textId="77777777" w:rsidR="006204CA" w:rsidRDefault="006204CA" w:rsidP="00FE06E5">
      <w:pPr>
        <w:jc w:val="center"/>
        <w:rPr>
          <w:b/>
          <w:sz w:val="36"/>
          <w:szCs w:val="24"/>
        </w:rPr>
      </w:pPr>
    </w:p>
    <w:p w14:paraId="1497DBD1" w14:textId="77777777" w:rsidR="006204CA" w:rsidRDefault="006204CA" w:rsidP="00FE06E5">
      <w:pPr>
        <w:jc w:val="center"/>
        <w:rPr>
          <w:b/>
          <w:sz w:val="36"/>
          <w:szCs w:val="24"/>
        </w:rPr>
      </w:pPr>
    </w:p>
    <w:p w14:paraId="2E3DF68D" w14:textId="77777777" w:rsidR="006204CA" w:rsidRDefault="006204CA" w:rsidP="00FE06E5">
      <w:pPr>
        <w:jc w:val="center"/>
        <w:rPr>
          <w:b/>
          <w:sz w:val="36"/>
          <w:szCs w:val="24"/>
        </w:rPr>
      </w:pPr>
    </w:p>
    <w:p w14:paraId="15FF4E3E" w14:textId="77777777" w:rsidR="006204CA" w:rsidRDefault="006204CA" w:rsidP="00FE06E5">
      <w:pPr>
        <w:jc w:val="center"/>
        <w:rPr>
          <w:b/>
          <w:sz w:val="36"/>
          <w:szCs w:val="24"/>
        </w:rPr>
      </w:pPr>
    </w:p>
    <w:p w14:paraId="0E068527" w14:textId="1A284582" w:rsidR="00631E4E" w:rsidRDefault="00631E4E" w:rsidP="00FE06E5">
      <w:pPr>
        <w:jc w:val="center"/>
        <w:rPr>
          <w:b/>
          <w:sz w:val="36"/>
          <w:szCs w:val="24"/>
        </w:rPr>
      </w:pPr>
      <w:r>
        <w:rPr>
          <w:b/>
          <w:sz w:val="36"/>
          <w:szCs w:val="24"/>
        </w:rPr>
        <w:lastRenderedPageBreak/>
        <w:t>MAVEN Download and Installation</w:t>
      </w:r>
    </w:p>
    <w:p w14:paraId="2B2EEF61" w14:textId="77777777" w:rsidR="00631E4E" w:rsidRDefault="00631E4E" w:rsidP="00D9604E">
      <w:pPr>
        <w:jc w:val="both"/>
        <w:rPr>
          <w:b/>
          <w:sz w:val="36"/>
          <w:szCs w:val="24"/>
        </w:rPr>
      </w:pPr>
    </w:p>
    <w:p w14:paraId="42A21748" w14:textId="77777777" w:rsidR="00631E4E" w:rsidRDefault="00631E4E" w:rsidP="00D9604E">
      <w:pPr>
        <w:jc w:val="both"/>
      </w:pPr>
      <w:r>
        <w:rPr>
          <w:sz w:val="24"/>
          <w:szCs w:val="24"/>
        </w:rPr>
        <w:t xml:space="preserve">1. go to the maven download website </w:t>
      </w:r>
      <w:hyperlink r:id="rId8" w:history="1">
        <w:r>
          <w:rPr>
            <w:rStyle w:val="Hyperlink"/>
          </w:rPr>
          <w:t>https://maven.apache.org/download.cgi</w:t>
        </w:r>
      </w:hyperlink>
    </w:p>
    <w:p w14:paraId="5F640417" w14:textId="77777777" w:rsidR="00631E4E" w:rsidRDefault="00631E4E" w:rsidP="00D9604E">
      <w:pPr>
        <w:jc w:val="both"/>
        <w:rPr>
          <w:sz w:val="24"/>
          <w:szCs w:val="24"/>
        </w:rPr>
      </w:pPr>
      <w:r>
        <w:rPr>
          <w:sz w:val="24"/>
          <w:szCs w:val="24"/>
        </w:rPr>
        <w:t>2. copy link address of Binary tar.gz archive (for Linux).</w:t>
      </w:r>
    </w:p>
    <w:p w14:paraId="1AFDC584" w14:textId="77777777" w:rsidR="00631E4E" w:rsidRDefault="00631E4E" w:rsidP="00D9604E">
      <w:pPr>
        <w:jc w:val="both"/>
        <w:rPr>
          <w:b/>
          <w:sz w:val="24"/>
          <w:szCs w:val="24"/>
          <w:u w:val="single"/>
        </w:rPr>
      </w:pPr>
      <w:r>
        <w:rPr>
          <w:sz w:val="24"/>
          <w:szCs w:val="24"/>
        </w:rPr>
        <w:t xml:space="preserve">3. create a directory in </w:t>
      </w:r>
      <w:r w:rsidRPr="005238C6">
        <w:rPr>
          <w:b/>
          <w:sz w:val="24"/>
          <w:szCs w:val="24"/>
          <w:u w:val="single"/>
        </w:rPr>
        <w:t>jenkins folder</w:t>
      </w:r>
      <w:r>
        <w:rPr>
          <w:sz w:val="24"/>
          <w:szCs w:val="24"/>
        </w:rPr>
        <w:t xml:space="preserve"> (cd /var/lib/jenkins) where we install maven.</w:t>
      </w:r>
    </w:p>
    <w:p w14:paraId="148F26A8" w14:textId="77777777" w:rsidR="00631E4E" w:rsidRDefault="00631E4E" w:rsidP="00D9604E">
      <w:pPr>
        <w:jc w:val="both"/>
        <w:rPr>
          <w:b/>
          <w:sz w:val="24"/>
          <w:szCs w:val="24"/>
          <w:u w:val="single"/>
        </w:rPr>
      </w:pPr>
      <w:r>
        <w:rPr>
          <w:sz w:val="24"/>
          <w:szCs w:val="24"/>
        </w:rPr>
        <w:t xml:space="preserve">4. in that created directory </w:t>
      </w:r>
      <w:r>
        <w:rPr>
          <w:b/>
          <w:sz w:val="24"/>
          <w:szCs w:val="24"/>
        </w:rPr>
        <w:t xml:space="preserve"># wget </w:t>
      </w:r>
      <w:r w:rsidRPr="00B301B7">
        <w:rPr>
          <w:b/>
          <w:sz w:val="24"/>
          <w:szCs w:val="24"/>
          <w:u w:val="single"/>
        </w:rPr>
        <w:t>link address</w:t>
      </w:r>
      <w:r>
        <w:rPr>
          <w:b/>
          <w:sz w:val="24"/>
          <w:szCs w:val="24"/>
          <w:u w:val="single"/>
        </w:rPr>
        <w:t>.</w:t>
      </w:r>
    </w:p>
    <w:p w14:paraId="52CABC5E" w14:textId="77777777" w:rsidR="00631E4E" w:rsidRDefault="00631E4E" w:rsidP="00D9604E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5. </w:t>
      </w:r>
      <w:r>
        <w:rPr>
          <w:b/>
          <w:sz w:val="24"/>
          <w:szCs w:val="24"/>
        </w:rPr>
        <w:t xml:space="preserve"># tar -xvzf </w:t>
      </w:r>
      <w:r w:rsidRPr="00B301B7">
        <w:rPr>
          <w:b/>
          <w:sz w:val="24"/>
          <w:szCs w:val="24"/>
          <w:u w:val="single"/>
        </w:rPr>
        <w:t>downloaded file</w:t>
      </w:r>
      <w:r>
        <w:rPr>
          <w:sz w:val="24"/>
          <w:szCs w:val="24"/>
        </w:rPr>
        <w:t xml:space="preserve"> (to extract maven folder).</w:t>
      </w:r>
    </w:p>
    <w:p w14:paraId="46A94AF9" w14:textId="77777777" w:rsidR="00631E4E" w:rsidRPr="00C53FBA" w:rsidRDefault="00631E4E" w:rsidP="00D9604E">
      <w:pPr>
        <w:jc w:val="both"/>
        <w:rPr>
          <w:b/>
          <w:sz w:val="24"/>
          <w:szCs w:val="24"/>
        </w:rPr>
      </w:pPr>
      <w:r>
        <w:rPr>
          <w:sz w:val="24"/>
          <w:szCs w:val="24"/>
        </w:rPr>
        <w:t xml:space="preserve">6. </w:t>
      </w:r>
      <w:r w:rsidRPr="00B301B7">
        <w:rPr>
          <w:b/>
          <w:sz w:val="24"/>
          <w:szCs w:val="24"/>
        </w:rPr>
        <w:t xml:space="preserve">#cd </w:t>
      </w:r>
      <w:r w:rsidRPr="00B301B7">
        <w:rPr>
          <w:b/>
          <w:sz w:val="24"/>
          <w:szCs w:val="24"/>
          <w:u w:val="single"/>
        </w:rPr>
        <w:t>extracted f</w:t>
      </w:r>
      <w:r>
        <w:rPr>
          <w:b/>
          <w:sz w:val="24"/>
          <w:szCs w:val="24"/>
          <w:u w:val="single"/>
        </w:rPr>
        <w:t>older</w:t>
      </w:r>
      <w:r>
        <w:rPr>
          <w:sz w:val="24"/>
          <w:szCs w:val="24"/>
        </w:rPr>
        <w:t xml:space="preserve"> (we will find </w:t>
      </w:r>
      <w:r w:rsidRPr="00646495">
        <w:rPr>
          <w:b/>
          <w:sz w:val="24"/>
          <w:szCs w:val="24"/>
        </w:rPr>
        <w:t>bin</w:t>
      </w:r>
      <w:r>
        <w:rPr>
          <w:sz w:val="24"/>
          <w:szCs w:val="24"/>
        </w:rPr>
        <w:t xml:space="preserve"> folder in this extracted maven folder).  </w:t>
      </w:r>
    </w:p>
    <w:p w14:paraId="67AE10B7" w14:textId="77777777" w:rsidR="00631E4E" w:rsidRDefault="00631E4E" w:rsidP="00D9604E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7. </w:t>
      </w:r>
      <w:r>
        <w:rPr>
          <w:b/>
          <w:sz w:val="24"/>
          <w:szCs w:val="24"/>
        </w:rPr>
        <w:t xml:space="preserve">#pwd </w:t>
      </w:r>
      <w:r>
        <w:rPr>
          <w:sz w:val="24"/>
          <w:szCs w:val="24"/>
        </w:rPr>
        <w:t>you will get the path, now update that path in bash profile.</w:t>
      </w:r>
    </w:p>
    <w:p w14:paraId="1BC429A7" w14:textId="77777777" w:rsidR="00631E4E" w:rsidRDefault="00631E4E" w:rsidP="00D9604E">
      <w:pPr>
        <w:jc w:val="both"/>
        <w:rPr>
          <w:sz w:val="24"/>
          <w:szCs w:val="24"/>
        </w:rPr>
      </w:pPr>
      <w:r>
        <w:rPr>
          <w:noProof/>
        </w:rPr>
        <w:drawing>
          <wp:inline distT="0" distB="0" distL="0" distR="0" wp14:anchorId="0264BCCE" wp14:editId="6DABDD69">
            <wp:extent cx="5943600" cy="13239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EB818" w14:textId="77777777" w:rsidR="00631E4E" w:rsidRDefault="00631E4E" w:rsidP="00D9604E">
      <w:pPr>
        <w:jc w:val="both"/>
        <w:rPr>
          <w:b/>
          <w:sz w:val="24"/>
          <w:szCs w:val="24"/>
        </w:rPr>
      </w:pPr>
      <w:r>
        <w:rPr>
          <w:sz w:val="24"/>
          <w:szCs w:val="24"/>
        </w:rPr>
        <w:t xml:space="preserve">8. now in jenkins install the plugin </w:t>
      </w:r>
      <w:r>
        <w:rPr>
          <w:b/>
          <w:sz w:val="24"/>
          <w:szCs w:val="24"/>
        </w:rPr>
        <w:t>Maven Invoker, Unleash Maven.</w:t>
      </w:r>
    </w:p>
    <w:p w14:paraId="4B69550C" w14:textId="77777777" w:rsidR="00631E4E" w:rsidRDefault="00631E4E" w:rsidP="00D9604E">
      <w:pPr>
        <w:jc w:val="both"/>
        <w:rPr>
          <w:sz w:val="24"/>
          <w:szCs w:val="24"/>
        </w:rPr>
      </w:pPr>
      <w:r w:rsidRPr="005238C6">
        <w:rPr>
          <w:sz w:val="24"/>
          <w:szCs w:val="24"/>
        </w:rPr>
        <w:t xml:space="preserve">9. </w:t>
      </w:r>
      <w:r>
        <w:rPr>
          <w:sz w:val="24"/>
          <w:szCs w:val="24"/>
        </w:rPr>
        <w:t xml:space="preserve">in the global tool configuration under maven section, put the path and save (no error). </w:t>
      </w:r>
    </w:p>
    <w:p w14:paraId="22F08F84" w14:textId="7559F649" w:rsidR="00631E4E" w:rsidRDefault="00631E4E" w:rsidP="00D9604E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10. </w:t>
      </w:r>
      <w:r>
        <w:rPr>
          <w:b/>
          <w:sz w:val="24"/>
          <w:szCs w:val="24"/>
        </w:rPr>
        <w:t># mvn --version :</w:t>
      </w:r>
      <w:r>
        <w:rPr>
          <w:sz w:val="24"/>
          <w:szCs w:val="24"/>
        </w:rPr>
        <w:t xml:space="preserve"> it should show the version of maven and java.</w:t>
      </w:r>
    </w:p>
    <w:p w14:paraId="174A4A14" w14:textId="326E1D73" w:rsidR="00631E4E" w:rsidRDefault="00631E4E" w:rsidP="00D9604E">
      <w:pPr>
        <w:jc w:val="both"/>
        <w:rPr>
          <w:sz w:val="24"/>
          <w:szCs w:val="24"/>
        </w:rPr>
      </w:pPr>
      <w:r>
        <w:rPr>
          <w:noProof/>
        </w:rPr>
        <w:drawing>
          <wp:inline distT="0" distB="0" distL="0" distR="0" wp14:anchorId="248BB76D" wp14:editId="520C06CF">
            <wp:extent cx="5943600" cy="1461135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61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6C8DFB" w14:textId="2BB0CF02" w:rsidR="00631E4E" w:rsidRDefault="00631E4E" w:rsidP="00D9604E">
      <w:pPr>
        <w:jc w:val="both"/>
        <w:rPr>
          <w:sz w:val="24"/>
          <w:szCs w:val="24"/>
        </w:rPr>
      </w:pPr>
      <w:r>
        <w:rPr>
          <w:sz w:val="24"/>
          <w:szCs w:val="24"/>
        </w:rPr>
        <w:t>It is going to show you maven version as well as java version.</w:t>
      </w:r>
    </w:p>
    <w:p w14:paraId="390236F3" w14:textId="2DC6BF06" w:rsidR="00631E4E" w:rsidRDefault="00631E4E" w:rsidP="00D9604E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If there is no </w:t>
      </w:r>
      <w:r w:rsidR="00AB5558">
        <w:rPr>
          <w:sz w:val="24"/>
          <w:szCs w:val="24"/>
        </w:rPr>
        <w:t>error,</w:t>
      </w:r>
      <w:r>
        <w:rPr>
          <w:sz w:val="24"/>
          <w:szCs w:val="24"/>
        </w:rPr>
        <w:t xml:space="preserve"> then maven is installed successfully.</w:t>
      </w:r>
    </w:p>
    <w:p w14:paraId="01BE92D9" w14:textId="77777777" w:rsidR="00631E4E" w:rsidRDefault="00631E4E" w:rsidP="00D9604E">
      <w:pPr>
        <w:jc w:val="both"/>
        <w:rPr>
          <w:sz w:val="24"/>
          <w:szCs w:val="24"/>
        </w:rPr>
      </w:pPr>
    </w:p>
    <w:p w14:paraId="5524DDFB" w14:textId="77777777" w:rsidR="00631E4E" w:rsidRPr="00B301B7" w:rsidRDefault="00631E4E" w:rsidP="00D9604E">
      <w:pPr>
        <w:jc w:val="both"/>
        <w:rPr>
          <w:sz w:val="24"/>
          <w:szCs w:val="24"/>
        </w:rPr>
      </w:pPr>
    </w:p>
    <w:p w14:paraId="37CFBC09" w14:textId="566385AD" w:rsidR="000B7CC0" w:rsidRDefault="000B7CC0" w:rsidP="00FE06E5">
      <w:pPr>
        <w:jc w:val="center"/>
        <w:rPr>
          <w:b/>
          <w:sz w:val="36"/>
          <w:szCs w:val="24"/>
        </w:rPr>
      </w:pPr>
      <w:r>
        <w:rPr>
          <w:b/>
          <w:sz w:val="36"/>
          <w:szCs w:val="24"/>
        </w:rPr>
        <w:lastRenderedPageBreak/>
        <w:t>Maven build lifecycle</w:t>
      </w:r>
    </w:p>
    <w:p w14:paraId="40ADDB5A" w14:textId="151B8D53" w:rsidR="006D74B1" w:rsidRPr="00550C87" w:rsidRDefault="006D74B1" w:rsidP="006D74B1">
      <w:pPr>
        <w:jc w:val="both"/>
        <w:rPr>
          <w:b/>
          <w:sz w:val="24"/>
          <w:szCs w:val="24"/>
        </w:rPr>
      </w:pPr>
      <w:r w:rsidRPr="00550C87">
        <w:rPr>
          <w:b/>
          <w:sz w:val="24"/>
          <w:szCs w:val="24"/>
        </w:rPr>
        <w:t xml:space="preserve">Goal </w:t>
      </w:r>
      <w:r w:rsidRPr="00550C87">
        <w:rPr>
          <w:sz w:val="24"/>
          <w:szCs w:val="24"/>
        </w:rPr>
        <w:t>is the single unit of task which does some real work. For example, the compile goal (runs as  mvn compiler:compile) which compiles the Java source. All goals are provided by plugins, either by default plugins or by user defined plugins (configured in pom file).</w:t>
      </w:r>
    </w:p>
    <w:p w14:paraId="430C0F25" w14:textId="65FF7AEC" w:rsidR="006D74B1" w:rsidRPr="006D74B1" w:rsidRDefault="006D74B1" w:rsidP="006D74B1">
      <w:pPr>
        <w:jc w:val="both"/>
        <w:rPr>
          <w:b/>
          <w:sz w:val="24"/>
          <w:szCs w:val="24"/>
        </w:rPr>
      </w:pPr>
      <w:r w:rsidRPr="00550C87">
        <w:rPr>
          <w:b/>
          <w:sz w:val="24"/>
          <w:szCs w:val="24"/>
        </w:rPr>
        <w:t xml:space="preserve">Phase </w:t>
      </w:r>
      <w:r w:rsidRPr="00550C87">
        <w:rPr>
          <w:sz w:val="24"/>
          <w:szCs w:val="24"/>
        </w:rPr>
        <w:t>is a group of ordered goals or in other words: zero or more plugin goals are bound to a phase (either by default or by user). For example, the compile phase (runs as "mvn compile") consists only compiler:compile goal (plugin). Running a phase basically runs the plugins bound with it.</w:t>
      </w:r>
    </w:p>
    <w:p w14:paraId="7514EEE1" w14:textId="5E0AB3C5" w:rsidR="00AA02B5" w:rsidRDefault="00AA02B5" w:rsidP="00D9604E">
      <w:pPr>
        <w:pStyle w:val="ListParagraph"/>
        <w:jc w:val="both"/>
        <w:rPr>
          <w:b/>
          <w:sz w:val="24"/>
          <w:szCs w:val="24"/>
        </w:rPr>
      </w:pPr>
    </w:p>
    <w:p w14:paraId="7A48490F" w14:textId="46868B17" w:rsidR="000B7CC0" w:rsidRPr="00880DE4" w:rsidRDefault="000B7CC0" w:rsidP="00D9604E">
      <w:pPr>
        <w:pStyle w:val="ListParagraph"/>
        <w:numPr>
          <w:ilvl w:val="0"/>
          <w:numId w:val="2"/>
        </w:numPr>
        <w:spacing w:line="276" w:lineRule="auto"/>
        <w:jc w:val="both"/>
        <w:rPr>
          <w:b/>
          <w:sz w:val="24"/>
          <w:szCs w:val="24"/>
        </w:rPr>
      </w:pPr>
      <w:r w:rsidRPr="007E517E">
        <w:rPr>
          <w:b/>
          <w:sz w:val="24"/>
          <w:szCs w:val="24"/>
          <w:u w:val="single"/>
        </w:rPr>
        <w:t>Default life cycle</w:t>
      </w:r>
      <w:r w:rsidR="006B1BC5">
        <w:rPr>
          <w:b/>
          <w:sz w:val="24"/>
          <w:szCs w:val="24"/>
        </w:rPr>
        <w:t xml:space="preserve"> : main lifecycle responsible for project deployment</w:t>
      </w:r>
    </w:p>
    <w:p w14:paraId="2BF7BF8A" w14:textId="5659B5BF" w:rsidR="000B7CC0" w:rsidRDefault="000B7CC0" w:rsidP="00D9604E">
      <w:pPr>
        <w:pStyle w:val="ListParagraph"/>
        <w:numPr>
          <w:ilvl w:val="0"/>
          <w:numId w:val="3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Generate </w:t>
      </w:r>
      <w:r w:rsidR="00BB164E">
        <w:rPr>
          <w:sz w:val="24"/>
          <w:szCs w:val="24"/>
        </w:rPr>
        <w:t>-</w:t>
      </w:r>
      <w:r>
        <w:rPr>
          <w:sz w:val="24"/>
          <w:szCs w:val="24"/>
        </w:rPr>
        <w:t>sources / Generate -resources</w:t>
      </w:r>
    </w:p>
    <w:p w14:paraId="16109690" w14:textId="004EC45F" w:rsidR="000B7CC0" w:rsidRDefault="000B7CC0" w:rsidP="00D9604E">
      <w:pPr>
        <w:pStyle w:val="ListParagraph"/>
        <w:numPr>
          <w:ilvl w:val="0"/>
          <w:numId w:val="3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Compile</w:t>
      </w:r>
    </w:p>
    <w:p w14:paraId="68D02A47" w14:textId="2E3B2D4D" w:rsidR="000B7CC0" w:rsidRDefault="000B7CC0" w:rsidP="00D9604E">
      <w:pPr>
        <w:pStyle w:val="ListParagraph"/>
        <w:numPr>
          <w:ilvl w:val="0"/>
          <w:numId w:val="3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Test</w:t>
      </w:r>
    </w:p>
    <w:p w14:paraId="2F45AFC7" w14:textId="52A38127" w:rsidR="000B7CC0" w:rsidRDefault="000B7CC0" w:rsidP="00D9604E">
      <w:pPr>
        <w:pStyle w:val="ListParagraph"/>
        <w:numPr>
          <w:ilvl w:val="0"/>
          <w:numId w:val="3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Package</w:t>
      </w:r>
    </w:p>
    <w:p w14:paraId="659E9167" w14:textId="20BB1E37" w:rsidR="000B7CC0" w:rsidRDefault="000B7CC0" w:rsidP="00D9604E">
      <w:pPr>
        <w:pStyle w:val="ListParagraph"/>
        <w:numPr>
          <w:ilvl w:val="0"/>
          <w:numId w:val="3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Install</w:t>
      </w:r>
    </w:p>
    <w:p w14:paraId="51939AE9" w14:textId="24C3C1E2" w:rsidR="008874C9" w:rsidRPr="00880DE4" w:rsidRDefault="000B7CC0" w:rsidP="00D9604E">
      <w:pPr>
        <w:pStyle w:val="ListParagraph"/>
        <w:numPr>
          <w:ilvl w:val="0"/>
          <w:numId w:val="3"/>
        </w:numPr>
        <w:spacing w:line="276" w:lineRule="auto"/>
        <w:jc w:val="both"/>
        <w:rPr>
          <w:szCs w:val="24"/>
        </w:rPr>
      </w:pPr>
      <w:r>
        <w:rPr>
          <w:sz w:val="24"/>
          <w:szCs w:val="24"/>
        </w:rPr>
        <w:t>Deploy</w:t>
      </w:r>
    </w:p>
    <w:p w14:paraId="4241F004" w14:textId="15CDF15B" w:rsidR="000B7CC0" w:rsidRPr="00880DE4" w:rsidRDefault="000B7CC0" w:rsidP="00D9604E">
      <w:pPr>
        <w:pStyle w:val="ListParagraph"/>
        <w:numPr>
          <w:ilvl w:val="0"/>
          <w:numId w:val="2"/>
        </w:numPr>
        <w:spacing w:line="276" w:lineRule="auto"/>
        <w:jc w:val="both"/>
        <w:rPr>
          <w:sz w:val="24"/>
          <w:szCs w:val="28"/>
        </w:rPr>
      </w:pPr>
      <w:r w:rsidRPr="007E517E">
        <w:rPr>
          <w:b/>
          <w:sz w:val="24"/>
          <w:szCs w:val="28"/>
          <w:u w:val="single"/>
        </w:rPr>
        <w:t xml:space="preserve">Clean </w:t>
      </w:r>
      <w:r w:rsidR="00F85073" w:rsidRPr="007E517E">
        <w:rPr>
          <w:b/>
          <w:sz w:val="24"/>
          <w:szCs w:val="28"/>
          <w:u w:val="single"/>
        </w:rPr>
        <w:t>life cycle</w:t>
      </w:r>
      <w:r w:rsidR="006B1BC5">
        <w:rPr>
          <w:b/>
          <w:sz w:val="24"/>
          <w:szCs w:val="28"/>
        </w:rPr>
        <w:t xml:space="preserve"> : clean project and remove all files generated by previous build</w:t>
      </w:r>
    </w:p>
    <w:p w14:paraId="39FCA828" w14:textId="67638723" w:rsidR="00F85073" w:rsidRPr="00880DE4" w:rsidRDefault="008874C9" w:rsidP="00D9604E">
      <w:pPr>
        <w:pStyle w:val="ListParagraph"/>
        <w:numPr>
          <w:ilvl w:val="0"/>
          <w:numId w:val="2"/>
        </w:numPr>
        <w:spacing w:line="276" w:lineRule="auto"/>
        <w:jc w:val="both"/>
        <w:rPr>
          <w:sz w:val="24"/>
          <w:szCs w:val="28"/>
        </w:rPr>
      </w:pPr>
      <w:r w:rsidRPr="007E517E">
        <w:rPr>
          <w:b/>
          <w:sz w:val="24"/>
          <w:szCs w:val="28"/>
          <w:u w:val="single"/>
        </w:rPr>
        <w:t>Site life cycle</w:t>
      </w:r>
      <w:r w:rsidR="006B1BC5">
        <w:rPr>
          <w:b/>
          <w:sz w:val="24"/>
          <w:szCs w:val="28"/>
        </w:rPr>
        <w:t xml:space="preserve"> : to create project site documentation</w:t>
      </w:r>
    </w:p>
    <w:p w14:paraId="35326BF2" w14:textId="5176A443" w:rsidR="000B7CC0" w:rsidRDefault="000B7CC0" w:rsidP="00D9604E">
      <w:pPr>
        <w:jc w:val="both"/>
        <w:rPr>
          <w:b/>
          <w:sz w:val="24"/>
          <w:szCs w:val="24"/>
        </w:rPr>
      </w:pPr>
    </w:p>
    <w:p w14:paraId="11F6ADAC" w14:textId="1A8B2335" w:rsidR="00FC4C7C" w:rsidRDefault="00631E4E" w:rsidP="00D9604E">
      <w:pPr>
        <w:jc w:val="both"/>
        <w:rPr>
          <w:sz w:val="24"/>
          <w:szCs w:val="24"/>
        </w:rPr>
      </w:pPr>
      <w:r w:rsidRPr="00880DE4">
        <w:rPr>
          <w:b/>
          <w:sz w:val="24"/>
          <w:szCs w:val="24"/>
        </w:rPr>
        <w:t># mvn archetype:generate</w:t>
      </w:r>
      <w:r w:rsidR="00880DE4">
        <w:rPr>
          <w:b/>
          <w:sz w:val="24"/>
          <w:szCs w:val="24"/>
        </w:rPr>
        <w:t xml:space="preserve"> </w:t>
      </w:r>
      <w:r w:rsidR="00880DE4">
        <w:rPr>
          <w:sz w:val="24"/>
          <w:szCs w:val="24"/>
        </w:rPr>
        <w:t>(</w:t>
      </w:r>
      <w:r w:rsidR="00FC4C7C">
        <w:rPr>
          <w:sz w:val="24"/>
          <w:szCs w:val="24"/>
        </w:rPr>
        <w:t>it</w:t>
      </w:r>
      <w:r w:rsidR="00880DE4">
        <w:rPr>
          <w:sz w:val="24"/>
          <w:szCs w:val="24"/>
        </w:rPr>
        <w:t xml:space="preserve"> </w:t>
      </w:r>
      <w:r w:rsidR="00130435">
        <w:rPr>
          <w:sz w:val="24"/>
          <w:szCs w:val="24"/>
        </w:rPr>
        <w:t xml:space="preserve">will </w:t>
      </w:r>
      <w:r w:rsidR="00880DE4">
        <w:rPr>
          <w:sz w:val="24"/>
          <w:szCs w:val="24"/>
        </w:rPr>
        <w:t xml:space="preserve">create </w:t>
      </w:r>
      <w:r w:rsidR="00130435">
        <w:rPr>
          <w:sz w:val="24"/>
          <w:szCs w:val="24"/>
        </w:rPr>
        <w:t>directories with</w:t>
      </w:r>
      <w:r w:rsidR="00880DE4">
        <w:rPr>
          <w:sz w:val="24"/>
          <w:szCs w:val="24"/>
        </w:rPr>
        <w:t xml:space="preserve"> sample standard directory format)</w:t>
      </w:r>
    </w:p>
    <w:p w14:paraId="66D25668" w14:textId="2A4BA28B" w:rsidR="00785872" w:rsidRDefault="00785872" w:rsidP="00D9604E">
      <w:pPr>
        <w:jc w:val="both"/>
        <w:rPr>
          <w:sz w:val="24"/>
          <w:szCs w:val="24"/>
        </w:rPr>
      </w:pPr>
      <w:r w:rsidRPr="00FC4C7C">
        <w:rPr>
          <w:b/>
          <w:sz w:val="24"/>
          <w:szCs w:val="24"/>
        </w:rPr>
        <w:t xml:space="preserve"># mvn clean package </w:t>
      </w:r>
      <w:r w:rsidRPr="00785872">
        <w:rPr>
          <w:sz w:val="24"/>
          <w:szCs w:val="24"/>
        </w:rPr>
        <w:t>(</w:t>
      </w:r>
      <w:r>
        <w:rPr>
          <w:sz w:val="24"/>
          <w:szCs w:val="24"/>
        </w:rPr>
        <w:t>it will first perform clean operation and then invoke package operation)</w:t>
      </w:r>
    </w:p>
    <w:p w14:paraId="677E05B4" w14:textId="54FE0E7D" w:rsidR="00DE23E0" w:rsidRPr="00DE23E0" w:rsidRDefault="00DE23E0" w:rsidP="00DE23E0">
      <w:pPr>
        <w:rPr>
          <w:b/>
          <w:sz w:val="24"/>
          <w:szCs w:val="24"/>
        </w:rPr>
      </w:pPr>
      <w:r w:rsidRPr="00DF3545">
        <w:rPr>
          <w:b/>
          <w:sz w:val="24"/>
          <w:szCs w:val="24"/>
        </w:rPr>
        <w:t># mvn archetype:generate</w:t>
      </w:r>
      <w:r>
        <w:rPr>
          <w:b/>
          <w:sz w:val="24"/>
          <w:szCs w:val="24"/>
        </w:rPr>
        <w:t xml:space="preserve"> </w:t>
      </w:r>
      <w:r w:rsidRPr="00DF3545">
        <w:rPr>
          <w:b/>
          <w:sz w:val="24"/>
          <w:szCs w:val="24"/>
        </w:rPr>
        <w:t xml:space="preserve"> -DgroupID=demo  -DartifactID=samplewar </w:t>
      </w:r>
      <w:r>
        <w:rPr>
          <w:b/>
          <w:sz w:val="24"/>
          <w:szCs w:val="24"/>
        </w:rPr>
        <w:t xml:space="preserve"> -</w:t>
      </w:r>
      <w:r w:rsidRPr="00DF3545">
        <w:rPr>
          <w:b/>
          <w:sz w:val="24"/>
          <w:szCs w:val="24"/>
        </w:rPr>
        <w:t>DarchetypeArtifactID =maven-archetype-webapp   -DinteractiveMode=false</w:t>
      </w:r>
    </w:p>
    <w:p w14:paraId="3C19FBDA" w14:textId="77777777" w:rsidR="00130435" w:rsidRDefault="00130435" w:rsidP="00D9604E">
      <w:pPr>
        <w:jc w:val="both"/>
        <w:rPr>
          <w:b/>
          <w:sz w:val="24"/>
          <w:szCs w:val="24"/>
          <w:u w:val="single"/>
        </w:rPr>
      </w:pPr>
    </w:p>
    <w:p w14:paraId="7889B295" w14:textId="75EDBA88" w:rsidR="006A30F9" w:rsidRPr="006A30F9" w:rsidRDefault="006A30F9" w:rsidP="00D9604E">
      <w:pPr>
        <w:jc w:val="both"/>
        <w:rPr>
          <w:b/>
          <w:sz w:val="24"/>
          <w:szCs w:val="24"/>
          <w:u w:val="single"/>
        </w:rPr>
      </w:pPr>
      <w:r w:rsidRPr="006A30F9">
        <w:rPr>
          <w:b/>
          <w:sz w:val="24"/>
          <w:szCs w:val="24"/>
          <w:u w:val="single"/>
        </w:rPr>
        <w:t>Default life cycle</w:t>
      </w:r>
      <w:r>
        <w:rPr>
          <w:b/>
          <w:sz w:val="24"/>
          <w:szCs w:val="24"/>
          <w:u w:val="single"/>
        </w:rPr>
        <w:t>:</w:t>
      </w:r>
    </w:p>
    <w:p w14:paraId="5E1098EA" w14:textId="0A79AA5F" w:rsidR="008159DE" w:rsidRDefault="00BB164E" w:rsidP="00D9604E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Generate sources/Generate resources *1 -&gt; Compile *2-&gt; Test *3-&gt; Package *4</w:t>
      </w:r>
    </w:p>
    <w:p w14:paraId="2CF450C8" w14:textId="1C600CE6" w:rsidR="00BB164E" w:rsidRDefault="00BB164E" w:rsidP="00D9604E">
      <w:pPr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# mvn compile , # mvn test , #mvn package </w:t>
      </w:r>
      <w:r>
        <w:rPr>
          <w:sz w:val="24"/>
          <w:szCs w:val="24"/>
        </w:rPr>
        <w:t>(when we do *4, *3*2*1 are done automatically)</w:t>
      </w:r>
    </w:p>
    <w:p w14:paraId="4ACF1B79" w14:textId="6D22770B" w:rsidR="00FC4C7C" w:rsidRDefault="00E55654" w:rsidP="00D9604E">
      <w:pPr>
        <w:jc w:val="both"/>
        <w:rPr>
          <w:sz w:val="24"/>
          <w:szCs w:val="24"/>
        </w:rPr>
      </w:pPr>
      <w:r w:rsidRPr="00E55654">
        <w:rPr>
          <w:b/>
          <w:sz w:val="24"/>
          <w:szCs w:val="24"/>
        </w:rPr>
        <w:t># mvn package</w:t>
      </w:r>
      <w:r>
        <w:rPr>
          <w:sz w:val="24"/>
          <w:szCs w:val="24"/>
        </w:rPr>
        <w:t xml:space="preserve"> (it will default generate the .jar file)</w:t>
      </w:r>
    </w:p>
    <w:p w14:paraId="5E3DD2BC" w14:textId="77777777" w:rsidR="004B4F33" w:rsidRPr="004B4F33" w:rsidRDefault="004B4F33" w:rsidP="00D9604E">
      <w:pPr>
        <w:jc w:val="both"/>
        <w:rPr>
          <w:sz w:val="24"/>
          <w:szCs w:val="24"/>
        </w:rPr>
      </w:pPr>
    </w:p>
    <w:p w14:paraId="4F887BA0" w14:textId="02EA39AC" w:rsidR="00631E4E" w:rsidRPr="00855273" w:rsidRDefault="006A30F9" w:rsidP="00D9604E">
      <w:pPr>
        <w:jc w:val="both"/>
        <w:rPr>
          <w:sz w:val="24"/>
          <w:szCs w:val="24"/>
        </w:rPr>
      </w:pPr>
      <w:r w:rsidRPr="006A30F9">
        <w:rPr>
          <w:b/>
          <w:sz w:val="24"/>
          <w:szCs w:val="24"/>
          <w:u w:val="single"/>
        </w:rPr>
        <w:t>Clean life cycle</w:t>
      </w:r>
      <w:r>
        <w:rPr>
          <w:b/>
          <w:sz w:val="24"/>
          <w:szCs w:val="24"/>
          <w:u w:val="single"/>
        </w:rPr>
        <w:t>:</w:t>
      </w:r>
      <w:r w:rsidR="00855273" w:rsidRPr="00855273">
        <w:rPr>
          <w:b/>
          <w:sz w:val="24"/>
          <w:szCs w:val="24"/>
        </w:rPr>
        <w:t xml:space="preserve"> </w:t>
      </w:r>
      <w:r w:rsidR="00855273">
        <w:rPr>
          <w:b/>
          <w:sz w:val="24"/>
          <w:szCs w:val="24"/>
        </w:rPr>
        <w:t xml:space="preserve"> </w:t>
      </w:r>
      <w:r w:rsidR="00855273" w:rsidRPr="00855273">
        <w:rPr>
          <w:b/>
          <w:sz w:val="24"/>
          <w:szCs w:val="24"/>
        </w:rPr>
        <w:t>#</w:t>
      </w:r>
      <w:r w:rsidR="004239B8">
        <w:rPr>
          <w:b/>
          <w:sz w:val="24"/>
          <w:szCs w:val="24"/>
        </w:rPr>
        <w:t xml:space="preserve"> </w:t>
      </w:r>
      <w:r w:rsidR="00855273" w:rsidRPr="00855273">
        <w:rPr>
          <w:b/>
          <w:sz w:val="24"/>
          <w:szCs w:val="24"/>
        </w:rPr>
        <w:t>mvn clean</w:t>
      </w:r>
    </w:p>
    <w:p w14:paraId="4F5BEDD3" w14:textId="665FD63E" w:rsidR="00631E4E" w:rsidRDefault="00FC4C7C" w:rsidP="00D9604E">
      <w:pPr>
        <w:jc w:val="both"/>
        <w:rPr>
          <w:sz w:val="24"/>
          <w:szCs w:val="24"/>
        </w:rPr>
      </w:pPr>
      <w:r>
        <w:rPr>
          <w:sz w:val="24"/>
          <w:szCs w:val="24"/>
        </w:rPr>
        <w:t>Its going to delete entire thing which is generated during runtime. (target folder)</w:t>
      </w:r>
    </w:p>
    <w:p w14:paraId="05AAF087" w14:textId="77777777" w:rsidR="004B4F33" w:rsidRDefault="004B4F33" w:rsidP="00D9604E">
      <w:pPr>
        <w:jc w:val="both"/>
        <w:rPr>
          <w:sz w:val="24"/>
          <w:szCs w:val="24"/>
        </w:rPr>
      </w:pPr>
    </w:p>
    <w:p w14:paraId="66014181" w14:textId="379F713B" w:rsidR="00FC4C7C" w:rsidRDefault="004B4F33" w:rsidP="00D9604E">
      <w:pPr>
        <w:jc w:val="both"/>
        <w:rPr>
          <w:sz w:val="24"/>
          <w:szCs w:val="24"/>
        </w:rPr>
      </w:pPr>
      <w:r>
        <w:rPr>
          <w:sz w:val="24"/>
          <w:szCs w:val="24"/>
        </w:rPr>
        <w:t>**</w:t>
      </w:r>
      <w:r w:rsidRPr="00FC4C7C">
        <w:rPr>
          <w:sz w:val="24"/>
          <w:szCs w:val="24"/>
        </w:rPr>
        <w:t>To perform any</w:t>
      </w:r>
      <w:r>
        <w:rPr>
          <w:sz w:val="24"/>
          <w:szCs w:val="24"/>
        </w:rPr>
        <w:t xml:space="preserve"> operation,</w:t>
      </w:r>
      <w:r w:rsidRPr="00FC4C7C">
        <w:rPr>
          <w:sz w:val="24"/>
          <w:szCs w:val="24"/>
        </w:rPr>
        <w:t xml:space="preserve"> you should be in the home directory where </w:t>
      </w:r>
      <w:r w:rsidRPr="00FC4C7C">
        <w:rPr>
          <w:b/>
          <w:sz w:val="24"/>
          <w:szCs w:val="24"/>
        </w:rPr>
        <w:t>pom.xml</w:t>
      </w:r>
      <w:r w:rsidRPr="00FC4C7C">
        <w:rPr>
          <w:sz w:val="24"/>
          <w:szCs w:val="24"/>
        </w:rPr>
        <w:t xml:space="preserve"> file is present</w:t>
      </w:r>
    </w:p>
    <w:p w14:paraId="107E1E3B" w14:textId="4D7F3218" w:rsidR="004B4F33" w:rsidRDefault="004B4F33" w:rsidP="00D9604E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**Interactive mode : its going to ask you for group ID, artifact ID, version </w:t>
      </w:r>
    </w:p>
    <w:p w14:paraId="41701D28" w14:textId="7E6954F8" w:rsidR="00DE23E0" w:rsidRDefault="00DE23E0" w:rsidP="00DF3545">
      <w:pPr>
        <w:rPr>
          <w:b/>
          <w:sz w:val="24"/>
          <w:szCs w:val="24"/>
        </w:rPr>
      </w:pPr>
      <w:r>
        <w:rPr>
          <w:sz w:val="24"/>
          <w:szCs w:val="24"/>
        </w:rPr>
        <w:t>**</w:t>
      </w:r>
      <w:r>
        <w:rPr>
          <w:b/>
          <w:sz w:val="24"/>
          <w:szCs w:val="24"/>
        </w:rPr>
        <w:t xml:space="preserve">JAR/WAR </w:t>
      </w:r>
      <w:r>
        <w:rPr>
          <w:sz w:val="24"/>
          <w:szCs w:val="24"/>
        </w:rPr>
        <w:t xml:space="preserve">generated after #mvn package is called </w:t>
      </w:r>
      <w:r w:rsidRPr="00DE23E0">
        <w:rPr>
          <w:b/>
          <w:sz w:val="24"/>
          <w:szCs w:val="24"/>
        </w:rPr>
        <w:t>Build Artifact</w:t>
      </w:r>
      <w:r>
        <w:rPr>
          <w:sz w:val="24"/>
          <w:szCs w:val="24"/>
        </w:rPr>
        <w:t xml:space="preserve"> or </w:t>
      </w:r>
      <w:r w:rsidRPr="00DE23E0">
        <w:rPr>
          <w:b/>
          <w:sz w:val="24"/>
          <w:szCs w:val="24"/>
        </w:rPr>
        <w:t>Deliverable</w:t>
      </w:r>
    </w:p>
    <w:p w14:paraId="7EBED21A" w14:textId="7E02B48C" w:rsidR="006204CA" w:rsidRDefault="006204CA" w:rsidP="00DF3545">
      <w:pPr>
        <w:rPr>
          <w:sz w:val="24"/>
          <w:szCs w:val="24"/>
        </w:rPr>
      </w:pPr>
    </w:p>
    <w:p w14:paraId="48D561D5" w14:textId="77777777" w:rsidR="009F3CFA" w:rsidRDefault="009F3CFA" w:rsidP="00DF3545">
      <w:pPr>
        <w:rPr>
          <w:sz w:val="24"/>
          <w:szCs w:val="24"/>
        </w:rPr>
      </w:pPr>
    </w:p>
    <w:p w14:paraId="51033D41" w14:textId="77777777" w:rsidR="00550C87" w:rsidRDefault="00550C87" w:rsidP="00550C87">
      <w:pPr>
        <w:jc w:val="both"/>
        <w:rPr>
          <w:b/>
          <w:sz w:val="24"/>
          <w:szCs w:val="24"/>
        </w:rPr>
      </w:pPr>
      <w:bookmarkStart w:id="0" w:name="_GoBack"/>
      <w:bookmarkEnd w:id="0"/>
    </w:p>
    <w:p w14:paraId="030DB592" w14:textId="1ADAA546" w:rsidR="006204CA" w:rsidRDefault="006204CA" w:rsidP="00550C87">
      <w:pPr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POM: </w:t>
      </w:r>
      <w:r w:rsidRPr="00631E4E">
        <w:rPr>
          <w:sz w:val="24"/>
          <w:szCs w:val="24"/>
          <w:u w:val="single"/>
        </w:rPr>
        <w:t>Project Object Model</w:t>
      </w:r>
      <w:r w:rsidRPr="006204CA">
        <w:rPr>
          <w:sz w:val="24"/>
          <w:szCs w:val="24"/>
        </w:rPr>
        <w:t xml:space="preserve">  (</w:t>
      </w:r>
      <w:r>
        <w:rPr>
          <w:sz w:val="24"/>
          <w:szCs w:val="24"/>
        </w:rPr>
        <w:t>Configuration file)</w:t>
      </w:r>
    </w:p>
    <w:p w14:paraId="3FFB6613" w14:textId="77777777" w:rsidR="006204CA" w:rsidRDefault="006204CA" w:rsidP="006204CA">
      <w:pPr>
        <w:jc w:val="both"/>
        <w:rPr>
          <w:sz w:val="24"/>
          <w:szCs w:val="24"/>
        </w:rPr>
      </w:pPr>
      <w:r>
        <w:rPr>
          <w:sz w:val="24"/>
          <w:szCs w:val="24"/>
        </w:rPr>
        <w:t>POM is an XML file that contains information about project and configuration details used by maven to build the project.</w:t>
      </w:r>
    </w:p>
    <w:p w14:paraId="2A87BE0C" w14:textId="77777777" w:rsidR="006204CA" w:rsidRDefault="006204CA" w:rsidP="006204CA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Describes a project</w:t>
      </w:r>
    </w:p>
    <w:p w14:paraId="3492A65B" w14:textId="77777777" w:rsidR="006204CA" w:rsidRDefault="006204CA" w:rsidP="006204CA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Name and version, artifact type, source code locations, dependencies</w:t>
      </w:r>
    </w:p>
    <w:p w14:paraId="7904BC49" w14:textId="77777777" w:rsidR="006204CA" w:rsidRDefault="006204CA" w:rsidP="006204CA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Plugins</w:t>
      </w:r>
    </w:p>
    <w:p w14:paraId="45B82472" w14:textId="77777777" w:rsidR="006204CA" w:rsidRDefault="006204CA" w:rsidP="006204CA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Profiles</w:t>
      </w:r>
    </w:p>
    <w:p w14:paraId="445B00DB" w14:textId="77777777" w:rsidR="006204CA" w:rsidRDefault="006204CA" w:rsidP="006204CA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Uses XML by default</w:t>
      </w:r>
    </w:p>
    <w:p w14:paraId="723CAA6C" w14:textId="77777777" w:rsidR="006204CA" w:rsidRDefault="006204CA" w:rsidP="006204CA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Not the way Ant uses the XML</w:t>
      </w:r>
    </w:p>
    <w:p w14:paraId="5D4A324B" w14:textId="77777777" w:rsidR="003258AF" w:rsidRDefault="003258AF" w:rsidP="00DF3545">
      <w:pPr>
        <w:rPr>
          <w:sz w:val="24"/>
          <w:szCs w:val="24"/>
        </w:rPr>
      </w:pPr>
    </w:p>
    <w:p w14:paraId="070C6F12" w14:textId="6C98E679" w:rsidR="006204CA" w:rsidRPr="00660804" w:rsidRDefault="000A134B" w:rsidP="00DF3545">
      <w:pPr>
        <w:rPr>
          <w:b/>
          <w:sz w:val="24"/>
          <w:szCs w:val="24"/>
        </w:rPr>
      </w:pPr>
      <w:r w:rsidRPr="00660804">
        <w:rPr>
          <w:b/>
          <w:sz w:val="24"/>
          <w:szCs w:val="24"/>
        </w:rPr>
        <w:t>MAVEN plugin management:</w:t>
      </w:r>
    </w:p>
    <w:p w14:paraId="40CEA765" w14:textId="41F22A17" w:rsidR="000A134B" w:rsidRDefault="000A134B" w:rsidP="000A134B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F13994">
        <w:rPr>
          <w:b/>
          <w:sz w:val="24"/>
          <w:szCs w:val="24"/>
        </w:rPr>
        <w:t>Build type plugin</w:t>
      </w:r>
      <w:r w:rsidR="005C3FB2" w:rsidRPr="00F13994">
        <w:rPr>
          <w:b/>
          <w:sz w:val="24"/>
          <w:szCs w:val="24"/>
        </w:rPr>
        <w:t>:</w:t>
      </w:r>
      <w:r w:rsidR="005C3FB2">
        <w:rPr>
          <w:sz w:val="24"/>
          <w:szCs w:val="24"/>
        </w:rPr>
        <w:t xml:space="preserve"> they execute during the </w:t>
      </w:r>
      <w:r w:rsidR="001B54AC">
        <w:rPr>
          <w:sz w:val="24"/>
          <w:szCs w:val="24"/>
        </w:rPr>
        <w:t xml:space="preserve">build and </w:t>
      </w:r>
      <w:r w:rsidR="00F13994">
        <w:rPr>
          <w:sz w:val="24"/>
          <w:szCs w:val="24"/>
        </w:rPr>
        <w:t>configured in</w:t>
      </w:r>
      <w:r w:rsidR="004B3B3E">
        <w:rPr>
          <w:sz w:val="24"/>
          <w:szCs w:val="24"/>
        </w:rPr>
        <w:t xml:space="preserve"> &lt;/build&gt;</w:t>
      </w:r>
      <w:r w:rsidR="00F13994">
        <w:rPr>
          <w:sz w:val="24"/>
          <w:szCs w:val="24"/>
        </w:rPr>
        <w:t xml:space="preserve"> pom.xml</w:t>
      </w:r>
    </w:p>
    <w:p w14:paraId="767DAC36" w14:textId="71F2E597" w:rsidR="000A134B" w:rsidRPr="006D74B1" w:rsidRDefault="00660804" w:rsidP="000A134B">
      <w:pPr>
        <w:pStyle w:val="ListParagraph"/>
        <w:numPr>
          <w:ilvl w:val="0"/>
          <w:numId w:val="4"/>
        </w:numPr>
        <w:rPr>
          <w:b/>
          <w:sz w:val="24"/>
          <w:szCs w:val="24"/>
        </w:rPr>
      </w:pPr>
      <w:r w:rsidRPr="00F13994">
        <w:rPr>
          <w:b/>
          <w:sz w:val="24"/>
          <w:szCs w:val="24"/>
        </w:rPr>
        <w:t>Reporting type plugin</w:t>
      </w:r>
      <w:r w:rsidR="00F13994">
        <w:rPr>
          <w:b/>
          <w:sz w:val="24"/>
          <w:szCs w:val="24"/>
        </w:rPr>
        <w:t xml:space="preserve">: </w:t>
      </w:r>
      <w:r w:rsidR="00F13994">
        <w:rPr>
          <w:sz w:val="24"/>
          <w:szCs w:val="24"/>
        </w:rPr>
        <w:t>they execute during site generation</w:t>
      </w:r>
      <w:r w:rsidR="002A46F1">
        <w:rPr>
          <w:sz w:val="24"/>
          <w:szCs w:val="24"/>
        </w:rPr>
        <w:t>,</w:t>
      </w:r>
      <w:r w:rsidR="00F13994">
        <w:rPr>
          <w:sz w:val="24"/>
          <w:szCs w:val="24"/>
        </w:rPr>
        <w:t xml:space="preserve"> configured in </w:t>
      </w:r>
      <w:r w:rsidR="004B3B3E">
        <w:rPr>
          <w:sz w:val="24"/>
          <w:szCs w:val="24"/>
        </w:rPr>
        <w:t xml:space="preserve">&lt;/reporting&gt; </w:t>
      </w:r>
      <w:r w:rsidR="00F13994">
        <w:rPr>
          <w:sz w:val="24"/>
          <w:szCs w:val="24"/>
        </w:rPr>
        <w:t>pom.xml</w:t>
      </w:r>
    </w:p>
    <w:p w14:paraId="0E5EBA62" w14:textId="33B21BC6" w:rsidR="006D74B1" w:rsidRPr="006D74B1" w:rsidRDefault="006D74B1" w:rsidP="006D74B1">
      <w:pPr>
        <w:rPr>
          <w:b/>
          <w:sz w:val="24"/>
          <w:szCs w:val="24"/>
        </w:rPr>
      </w:pPr>
      <w:r>
        <w:rPr>
          <w:sz w:val="24"/>
          <w:szCs w:val="24"/>
        </w:rPr>
        <w:t xml:space="preserve">Maven available plugin -&gt;  select plugin -&gt; usage (tells how exactly we </w:t>
      </w:r>
      <w:proofErr w:type="gramStart"/>
      <w:r>
        <w:rPr>
          <w:sz w:val="24"/>
          <w:szCs w:val="24"/>
        </w:rPr>
        <w:t>have to</w:t>
      </w:r>
      <w:proofErr w:type="gramEnd"/>
      <w:r>
        <w:rPr>
          <w:sz w:val="24"/>
          <w:szCs w:val="24"/>
        </w:rPr>
        <w:t xml:space="preserve"> use it)</w:t>
      </w:r>
      <w:r w:rsidR="0021068E">
        <w:rPr>
          <w:sz w:val="24"/>
          <w:szCs w:val="24"/>
        </w:rPr>
        <w:t>.</w:t>
      </w:r>
    </w:p>
    <w:sectPr w:rsidR="006D74B1" w:rsidRPr="006D74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DA49F0"/>
    <w:multiLevelType w:val="hybridMultilevel"/>
    <w:tmpl w:val="ED406414"/>
    <w:lvl w:ilvl="0" w:tplc="F8D2181E">
      <w:start w:val="10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2270A7F"/>
    <w:multiLevelType w:val="hybridMultilevel"/>
    <w:tmpl w:val="C3040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F72599"/>
    <w:multiLevelType w:val="hybridMultilevel"/>
    <w:tmpl w:val="189A4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B1187B"/>
    <w:multiLevelType w:val="hybridMultilevel"/>
    <w:tmpl w:val="D42083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0MbEwMDcysDQxsjRX0lEKTi0uzszPAykwqwUA4onrMiwAAAA="/>
  </w:docVars>
  <w:rsids>
    <w:rsidRoot w:val="00E83379"/>
    <w:rsid w:val="00022586"/>
    <w:rsid w:val="00030E35"/>
    <w:rsid w:val="000A134B"/>
    <w:rsid w:val="000B7CC0"/>
    <w:rsid w:val="000D704D"/>
    <w:rsid w:val="00130435"/>
    <w:rsid w:val="00152287"/>
    <w:rsid w:val="001B54AC"/>
    <w:rsid w:val="0021068E"/>
    <w:rsid w:val="002654AC"/>
    <w:rsid w:val="002A46F1"/>
    <w:rsid w:val="003258AF"/>
    <w:rsid w:val="003E2A64"/>
    <w:rsid w:val="004239B8"/>
    <w:rsid w:val="00441FE9"/>
    <w:rsid w:val="004957D3"/>
    <w:rsid w:val="004B1BC9"/>
    <w:rsid w:val="004B3B3E"/>
    <w:rsid w:val="004B4F33"/>
    <w:rsid w:val="005238C6"/>
    <w:rsid w:val="00550C87"/>
    <w:rsid w:val="0057361C"/>
    <w:rsid w:val="005C3FB2"/>
    <w:rsid w:val="005D6FCA"/>
    <w:rsid w:val="006017D2"/>
    <w:rsid w:val="006204CA"/>
    <w:rsid w:val="00631E4E"/>
    <w:rsid w:val="00640E11"/>
    <w:rsid w:val="00646495"/>
    <w:rsid w:val="00660804"/>
    <w:rsid w:val="006A30F9"/>
    <w:rsid w:val="006B1BC5"/>
    <w:rsid w:val="006D74B1"/>
    <w:rsid w:val="007219C5"/>
    <w:rsid w:val="00785872"/>
    <w:rsid w:val="007E517E"/>
    <w:rsid w:val="008159DE"/>
    <w:rsid w:val="00855273"/>
    <w:rsid w:val="00866006"/>
    <w:rsid w:val="00880DE4"/>
    <w:rsid w:val="008874C9"/>
    <w:rsid w:val="008B0EB6"/>
    <w:rsid w:val="00952A21"/>
    <w:rsid w:val="00955DF7"/>
    <w:rsid w:val="00965BBF"/>
    <w:rsid w:val="00997B68"/>
    <w:rsid w:val="009A2A31"/>
    <w:rsid w:val="009F3CFA"/>
    <w:rsid w:val="00AA02B5"/>
    <w:rsid w:val="00AB5558"/>
    <w:rsid w:val="00B24FBE"/>
    <w:rsid w:val="00B301B7"/>
    <w:rsid w:val="00B452B3"/>
    <w:rsid w:val="00BB164E"/>
    <w:rsid w:val="00C37D91"/>
    <w:rsid w:val="00C53FBA"/>
    <w:rsid w:val="00C95A74"/>
    <w:rsid w:val="00D11B78"/>
    <w:rsid w:val="00D14356"/>
    <w:rsid w:val="00D33DC6"/>
    <w:rsid w:val="00D37EA8"/>
    <w:rsid w:val="00D44F04"/>
    <w:rsid w:val="00D9604E"/>
    <w:rsid w:val="00DD37C6"/>
    <w:rsid w:val="00DE23E0"/>
    <w:rsid w:val="00DF3545"/>
    <w:rsid w:val="00E55654"/>
    <w:rsid w:val="00E83379"/>
    <w:rsid w:val="00E90494"/>
    <w:rsid w:val="00ED4351"/>
    <w:rsid w:val="00F13994"/>
    <w:rsid w:val="00F44487"/>
    <w:rsid w:val="00F65392"/>
    <w:rsid w:val="00F85073"/>
    <w:rsid w:val="00FC4C7C"/>
    <w:rsid w:val="00FE06E5"/>
    <w:rsid w:val="00FF4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82CD60"/>
  <w15:chartTrackingRefBased/>
  <w15:docId w15:val="{04777C70-6A07-4B7B-B25D-20BEA8E24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0E11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B301B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45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ven.apache.org/download.cgi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3FD8B8-4E94-427C-BF99-EA695CAC76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12</TotalTime>
  <Pages>1</Pages>
  <Words>558</Words>
  <Characters>318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ith Reddy</dc:creator>
  <cp:keywords/>
  <dc:description/>
  <cp:lastModifiedBy>Rohith Reddy</cp:lastModifiedBy>
  <cp:revision>59</cp:revision>
  <dcterms:created xsi:type="dcterms:W3CDTF">2019-06-25T14:00:00Z</dcterms:created>
  <dcterms:modified xsi:type="dcterms:W3CDTF">2019-06-29T20:55:00Z</dcterms:modified>
</cp:coreProperties>
</file>